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3FB86" w14:textId="0BC87C93" w:rsidR="00ED710F" w:rsidRDefault="00ED710F" w:rsidP="00ED710F">
      <w:r>
        <w:t xml:space="preserve">Burger Day was proposed to the club in a </w:t>
      </w:r>
      <w:r>
        <w:t>three-page</w:t>
      </w:r>
      <w:r>
        <w:t xml:space="preserve"> report by Dick </w:t>
      </w:r>
      <w:proofErr w:type="spellStart"/>
      <w:r>
        <w:t>Gorwill</w:t>
      </w:r>
      <w:proofErr w:type="spellEnd"/>
      <w:r>
        <w:t xml:space="preserve"> and approved with a motion on August 8, 1979 and the first Burger day was held a month </w:t>
      </w:r>
      <w:proofErr w:type="gramStart"/>
      <w:r>
        <w:t>later on</w:t>
      </w:r>
      <w:proofErr w:type="gramEnd"/>
      <w:r>
        <w:t xml:space="preserve"> September 4, 1979.  Dick Duff, the Toronto Maple </w:t>
      </w:r>
      <w:proofErr w:type="spellStart"/>
      <w:r>
        <w:t>Leafs</w:t>
      </w:r>
      <w:proofErr w:type="spellEnd"/>
      <w:r>
        <w:t xml:space="preserve"> Assistant Coach was booked as a celebrity attendee and Helen Otto headed up a phone committee to phone "everyone in Lindsay" to solicit their patronage. There were 500 burgers donated by Canada Packers and garbage containers and garbage bags donated by Union Carbide.</w:t>
      </w:r>
    </w:p>
    <w:p w14:paraId="6A753160" w14:textId="77777777" w:rsidR="00ED710F" w:rsidRDefault="00ED710F" w:rsidP="00ED710F">
      <w:r>
        <w:t> </w:t>
      </w:r>
    </w:p>
    <w:p w14:paraId="2CF4122F" w14:textId="77777777" w:rsidR="00ED710F" w:rsidRDefault="00ED710F" w:rsidP="00ED710F">
      <w:r>
        <w:t xml:space="preserve">The goal of the first burger day was to sell 2000 burgers and 2600 were sold.  A profit </w:t>
      </w:r>
      <w:bookmarkStart w:id="0" w:name="_GoBack"/>
      <w:bookmarkEnd w:id="0"/>
      <w:r>
        <w:t>of $2500 was reported.</w:t>
      </w:r>
    </w:p>
    <w:sectPr w:rsidR="00ED710F" w:rsidSect="0069257A">
      <w:pgSz w:w="8640" w:h="12960"/>
      <w:pgMar w:top="1094" w:right="864" w:bottom="1094" w:left="1094" w:header="576" w:footer="432" w:gutter="202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tTS0MDYwMTC1MDJS0lEKTi0uzszPAykwrAUAeQQH0ywAAAA="/>
  </w:docVars>
  <w:rsids>
    <w:rsidRoot w:val="00ED710F"/>
    <w:rsid w:val="0069257A"/>
    <w:rsid w:val="00BD66BD"/>
    <w:rsid w:val="00E669DE"/>
    <w:rsid w:val="00ED7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CEF31"/>
  <w15:chartTrackingRefBased/>
  <w15:docId w15:val="{BDA31062-25D3-4014-B527-3D9B79FFA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0F"/>
    <w:pPr>
      <w:spacing w:after="0" w:line="240" w:lineRule="auto"/>
    </w:pPr>
    <w:rPr>
      <w:rFonts w:ascii="Calibri" w:hAnsi="Calibri" w:cs="Calibri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707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da Rickard</dc:creator>
  <cp:keywords/>
  <dc:description/>
  <cp:lastModifiedBy>Lynda Rickard</cp:lastModifiedBy>
  <cp:revision>1</cp:revision>
  <dcterms:created xsi:type="dcterms:W3CDTF">2019-02-27T16:39:00Z</dcterms:created>
  <dcterms:modified xsi:type="dcterms:W3CDTF">2019-02-27T16:41:00Z</dcterms:modified>
</cp:coreProperties>
</file>